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671CD" w:rsidRPr="00A671CD" w:rsidRDefault="00A671CD">
      <w:pPr>
        <w:rPr>
          <w:lang w:val="ru-RU"/>
        </w:rPr>
      </w:pPr>
      <w:bookmarkStart w:id="0" w:name="_GoBack"/>
      <w:r>
        <w:rPr>
          <w:noProof/>
        </w:rPr>
        <w:drawing>
          <wp:anchor distT="0" distB="0" distL="114300" distR="114300" simplePos="0" relativeHeight="251658240" behindDoc="0" locked="0" layoutInCell="1" allowOverlap="1" wp14:anchorId="3C024878">
            <wp:simplePos x="0" y="0"/>
            <wp:positionH relativeFrom="column">
              <wp:posOffset>6726728</wp:posOffset>
            </wp:positionH>
            <wp:positionV relativeFrom="paragraph">
              <wp:posOffset>9698</wp:posOffset>
            </wp:positionV>
            <wp:extent cx="1407201" cy="2992582"/>
            <wp:effectExtent l="0" t="0" r="2540" b="0"/>
            <wp:wrapNone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882" cy="30238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lang w:val="uk-UA"/>
        </w:rPr>
        <w:t xml:space="preserve">Простий приклад використання </w:t>
      </w:r>
      <w:proofErr w:type="spellStart"/>
      <w:r>
        <w:rPr>
          <w:lang w:val="uk-UA"/>
        </w:rPr>
        <w:t>роутів</w:t>
      </w:r>
      <w:proofErr w:type="spellEnd"/>
      <w:r>
        <w:rPr>
          <w:lang w:val="uk-UA"/>
        </w:rPr>
        <w:t xml:space="preserve"> і </w:t>
      </w:r>
      <w:r>
        <w:rPr>
          <w:lang w:val="en-US"/>
        </w:rPr>
        <w:t>rebase</w:t>
      </w:r>
    </w:p>
    <w:bookmarkEnd w:id="0"/>
    <w:p w:rsidR="00A671CD" w:rsidRPr="00A671CD" w:rsidRDefault="00A671CD">
      <w:pPr>
        <w:rPr>
          <w:lang w:val="uk-UA"/>
        </w:rPr>
      </w:pPr>
      <w:r>
        <w:rPr>
          <w:lang w:val="uk-UA"/>
        </w:rPr>
        <w:t xml:space="preserve">Сторінка </w:t>
      </w:r>
      <w:r>
        <w:rPr>
          <w:lang w:val="en-US"/>
        </w:rPr>
        <w:t>Home</w:t>
      </w:r>
    </w:p>
    <w:p w:rsidR="00D03517" w:rsidRDefault="00B26645">
      <w:r>
        <w:rPr>
          <w:noProof/>
        </w:rPr>
        <w:drawing>
          <wp:inline distT="0" distB="0" distL="0" distR="0" wp14:anchorId="54F3655D" wp14:editId="1F03001A">
            <wp:extent cx="4238625" cy="1514475"/>
            <wp:effectExtent l="0" t="0" r="9525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23862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671CD" w:rsidRPr="00A671CD" w:rsidRDefault="00A671CD">
      <w:pPr>
        <w:rPr>
          <w:lang w:val="en-US"/>
        </w:rPr>
      </w:pPr>
      <w:r>
        <w:rPr>
          <w:lang w:val="uk-UA"/>
        </w:rPr>
        <w:t xml:space="preserve">Сторінка </w:t>
      </w:r>
      <w:r>
        <w:rPr>
          <w:lang w:val="en-US"/>
        </w:rPr>
        <w:t>Add</w:t>
      </w:r>
    </w:p>
    <w:p w:rsidR="00B26645" w:rsidRPr="00A671CD" w:rsidRDefault="00B26645">
      <w:pPr>
        <w:rPr>
          <w:lang w:val="uk-UA"/>
        </w:rPr>
      </w:pPr>
      <w:r>
        <w:rPr>
          <w:noProof/>
        </w:rPr>
        <w:drawing>
          <wp:inline distT="0" distB="0" distL="0" distR="0" wp14:anchorId="29D4EEFF" wp14:editId="05239212">
            <wp:extent cx="5940425" cy="708025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70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671CD">
        <w:rPr>
          <w:lang w:val="uk-UA"/>
        </w:rPr>
        <w:t xml:space="preserve"> </w:t>
      </w:r>
    </w:p>
    <w:tbl>
      <w:tblPr>
        <w:tblStyle w:val="a3"/>
        <w:tblW w:w="15163" w:type="dxa"/>
        <w:tblLook w:val="04A0" w:firstRow="1" w:lastRow="0" w:firstColumn="1" w:lastColumn="0" w:noHBand="0" w:noVBand="1"/>
      </w:tblPr>
      <w:tblGrid>
        <w:gridCol w:w="3397"/>
        <w:gridCol w:w="11766"/>
      </w:tblGrid>
      <w:tr w:rsidR="00A671CD" w:rsidTr="00A671CD">
        <w:tc>
          <w:tcPr>
            <w:tcW w:w="3397" w:type="dxa"/>
          </w:tcPr>
          <w:p w:rsidR="00A671CD" w:rsidRPr="00A671CD" w:rsidRDefault="00A671CD">
            <w:pPr>
              <w:rPr>
                <w:lang w:val="uk-UA"/>
              </w:rPr>
            </w:pPr>
            <w:r>
              <w:rPr>
                <w:lang w:val="uk-UA"/>
              </w:rPr>
              <w:t xml:space="preserve">Компонент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ddPair</w:t>
            </w:r>
            <w:proofErr w:type="spellEnd"/>
          </w:p>
        </w:tc>
        <w:tc>
          <w:tcPr>
            <w:tcW w:w="11766" w:type="dxa"/>
          </w:tcPr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ddPai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({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NewPai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}) 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e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Inp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Inp</w:t>
            </w:r>
            <w:proofErr w:type="spellEnd"/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 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Boy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nam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: 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od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Inp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od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Girl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nam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: 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inpu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f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od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Inp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od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abel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Click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ddNewPai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Inp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Inp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alu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Ad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new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pair</w:t>
            </w:r>
            <w:proofErr w:type="spellEnd"/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)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Pai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A671CD" w:rsidRDefault="00A671CD"/>
        </w:tc>
      </w:tr>
      <w:tr w:rsidR="00A671CD" w:rsidTr="00A671CD">
        <w:tc>
          <w:tcPr>
            <w:tcW w:w="3397" w:type="dxa"/>
          </w:tcPr>
          <w:p w:rsidR="00A671CD" w:rsidRDefault="00A671CD">
            <w:r>
              <w:rPr>
                <w:lang w:val="uk-UA"/>
              </w:rPr>
              <w:lastRenderedPageBreak/>
              <w:t>Компонент</w:t>
            </w:r>
            <w:r>
              <w:rPr>
                <w:lang w:val="uk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airsViewer</w:t>
            </w:r>
            <w:proofErr w:type="spellEnd"/>
          </w:p>
        </w:tc>
        <w:tc>
          <w:tcPr>
            <w:tcW w:w="11766" w:type="dxa"/>
          </w:tcPr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PairsViewe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({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ir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Delet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) 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Object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key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ir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ength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&gt; </w:t>
            </w:r>
            <w:r w:rsidRPr="00A671CD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ru-UA"/>
              </w:rPr>
              <w:t>0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? (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abl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Boy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Girl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Object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key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ir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.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map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key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ir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].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ir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].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Click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) 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Delet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    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Delete</w:t>
            </w:r>
            <w:proofErr w:type="spellEnd"/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button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))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abl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 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    :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No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air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)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irsViewe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A671CD" w:rsidRDefault="00A671CD"/>
          <w:p w:rsidR="00A671CD" w:rsidRDefault="00A671CD"/>
        </w:tc>
      </w:tr>
      <w:tr w:rsidR="00A671CD" w:rsidTr="00A671CD">
        <w:tc>
          <w:tcPr>
            <w:tcW w:w="3397" w:type="dxa"/>
          </w:tcPr>
          <w:p w:rsidR="00A671CD" w:rsidRPr="00A671CD" w:rsidRDefault="00A671CD">
            <w:pPr>
              <w:rPr>
                <w:lang w:val="uk-UA"/>
              </w:rPr>
            </w:pPr>
            <w:r>
              <w:rPr>
                <w:lang w:val="uk-UA"/>
              </w:rPr>
              <w:t xml:space="preserve">Компонент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PairsManager</w:t>
            </w:r>
            <w:proofErr w:type="spellEnd"/>
          </w:p>
        </w:tc>
        <w:tc>
          <w:tcPr>
            <w:tcW w:w="11766" w:type="dxa"/>
          </w:tcPr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{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Pai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dd-pai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irsViewe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airs-viewe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</w:t>
            </w:r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v4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uui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ink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oute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witch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-router-dom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pairs-manager.css'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as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./..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bas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las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PairsManage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extend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Componen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ructo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 {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supe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p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{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ir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}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mponentDidMoun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){         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b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ase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yncStat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air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`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 {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ntex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air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}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omponentWillUnmoun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(){  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ase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moveBinding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b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ddNewPai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(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Nam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,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Nam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 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wI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v4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Stat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{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ir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...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ir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[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wI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]: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wI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oyNam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girlName</w:t>
            </w:r>
            <w:proofErr w:type="spellEnd"/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}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}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onDelet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(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) 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ir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=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proofErr w:type="spellEnd"/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wPair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{ ...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ir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elet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wPair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[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i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]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setStat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{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ir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newPairs</w:t>
            </w:r>
            <w:proofErr w:type="spellEnd"/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})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rende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 {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cons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ir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=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ate</w:t>
            </w:r>
            <w:proofErr w:type="spellEnd"/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lassNam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main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lassNam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nav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ul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'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Home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to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d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Ad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new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pai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Link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li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ul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lassNam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onten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witch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'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exac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PairsViewe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ir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ir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Delet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onDelet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Rout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th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d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omponen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=&gt;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AddPai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NewPai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this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ddNewPai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Switch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    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{</w:t>
            </w:r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/* 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AddPai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addNewPai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={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this.addNewPai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} /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               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h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/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               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PairsViewe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pair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={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pair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}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onDelet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={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this.onDelet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} /&gt; */</w:t>
            </w:r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}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)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}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irsManage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A671CD" w:rsidRDefault="00A671CD"/>
          <w:p w:rsidR="00A671CD" w:rsidRDefault="00A671CD"/>
          <w:p w:rsidR="00A671CD" w:rsidRDefault="00A671CD"/>
        </w:tc>
      </w:tr>
      <w:tr w:rsidR="00A671CD" w:rsidTr="00A671CD">
        <w:tc>
          <w:tcPr>
            <w:tcW w:w="3397" w:type="dxa"/>
          </w:tcPr>
          <w:p w:rsidR="00A671CD" w:rsidRPr="00A671CD" w:rsidRDefault="00A671CD">
            <w:pPr>
              <w:rPr>
                <w:lang w:val="en-US"/>
              </w:rPr>
            </w:pPr>
            <w:r>
              <w:rPr>
                <w:lang w:val="uk-UA"/>
              </w:rPr>
              <w:lastRenderedPageBreak/>
              <w:t xml:space="preserve">Файл налаштувань </w:t>
            </w:r>
            <w:r>
              <w:rPr>
                <w:lang w:val="en-US"/>
              </w:rPr>
              <w:t>firebase</w:t>
            </w:r>
          </w:p>
        </w:tc>
        <w:tc>
          <w:tcPr>
            <w:tcW w:w="11766" w:type="dxa"/>
          </w:tcPr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bas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-bas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firebas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firebas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firebaseConfig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{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uk-UA"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iKey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"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uk-UA" w:eastAsia="ru-UA"/>
              </w:rPr>
              <w:t xml:space="preserve">   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US" w:eastAsia="ru-UA"/>
              </w:rPr>
              <w:sym w:font="Wingdings" w:char="F0DF"/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uk-UA" w:eastAsia="ru-UA"/>
              </w:rPr>
              <w:t>У ЦІ ПОЛЯ ДОДАЄТЕ СВОЇ НАЛАШТУВАННЯ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uthDomain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"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databaseURL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"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rojectI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airs-manage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storageBucke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pairs-manager.appspot.com"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lastRenderedPageBreak/>
              <w:t xml:space="preserve">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messagingSenderI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"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,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Id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: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"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}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//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Initializ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6A9955"/>
                <w:sz w:val="21"/>
                <w:szCs w:val="21"/>
                <w:lang w:eastAsia="ru-UA"/>
              </w:rPr>
              <w:t>Firebase</w:t>
            </w:r>
            <w:proofErr w:type="spellEnd"/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firebase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initializeApp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firebaseConfig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)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va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as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=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base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createClas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.</w:t>
            </w:r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databas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)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ase</w:t>
            </w:r>
            <w:proofErr w:type="spellEnd"/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A671CD" w:rsidRDefault="00A671CD"/>
        </w:tc>
      </w:tr>
      <w:tr w:rsidR="00A671CD" w:rsidTr="00A671CD">
        <w:tc>
          <w:tcPr>
            <w:tcW w:w="3397" w:type="dxa"/>
          </w:tcPr>
          <w:p w:rsidR="00A671CD" w:rsidRPr="00A671CD" w:rsidRDefault="00A671CD">
            <w:pPr>
              <w:rPr>
                <w:lang w:val="uk-UA"/>
              </w:rPr>
            </w:pPr>
            <w:r>
              <w:rPr>
                <w:lang w:val="uk-UA"/>
              </w:rPr>
              <w:lastRenderedPageBreak/>
              <w:t>Головний додаток</w:t>
            </w:r>
          </w:p>
        </w:tc>
        <w:tc>
          <w:tcPr>
            <w:tcW w:w="11766" w:type="dxa"/>
          </w:tcPr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Reac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logo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logo.svg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App.css'</w:t>
            </w: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PairsManage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.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components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PairsManage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impor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{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BrowserRoute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}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from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react-router-dom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'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function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ru-UA"/>
              </w:rPr>
              <w:t>App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() {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return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(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className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=</w:t>
            </w:r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App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ru-UA"/>
              </w:rPr>
              <w:t>"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BrowserRoute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PairsManage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/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4EC9B0"/>
                <w:sz w:val="21"/>
                <w:szCs w:val="21"/>
                <w:lang w:eastAsia="ru-UA"/>
              </w:rPr>
              <w:t>BrowserRouter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  </w:t>
            </w:r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lt;/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eastAsia="ru-UA"/>
              </w:rPr>
              <w:t>div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eastAsia="ru-UA"/>
              </w:rPr>
              <w:t>&gt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 )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}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expor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eastAsia="ru-UA"/>
              </w:rPr>
              <w:t>default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 xml:space="preserve"> </w:t>
            </w:r>
            <w:proofErr w:type="spellStart"/>
            <w:r w:rsidRPr="00A671CD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eastAsia="ru-UA"/>
              </w:rPr>
              <w:t>App</w:t>
            </w:r>
            <w:proofErr w:type="spellEnd"/>
            <w:r w:rsidRPr="00A671CD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  <w:t>;</w:t>
            </w:r>
          </w:p>
          <w:p w:rsidR="00A671CD" w:rsidRPr="00A671CD" w:rsidRDefault="00A671CD" w:rsidP="00A671CD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ru-UA"/>
              </w:rPr>
            </w:pPr>
          </w:p>
          <w:p w:rsidR="00A671CD" w:rsidRDefault="00A671CD"/>
        </w:tc>
      </w:tr>
      <w:tr w:rsidR="00A671CD" w:rsidTr="00A671CD">
        <w:tc>
          <w:tcPr>
            <w:tcW w:w="3397" w:type="dxa"/>
          </w:tcPr>
          <w:p w:rsidR="00A671CD" w:rsidRDefault="00A671CD"/>
        </w:tc>
        <w:tc>
          <w:tcPr>
            <w:tcW w:w="11766" w:type="dxa"/>
          </w:tcPr>
          <w:p w:rsidR="00A671CD" w:rsidRDefault="00A671CD"/>
        </w:tc>
      </w:tr>
      <w:tr w:rsidR="00A671CD" w:rsidTr="00A671CD">
        <w:tc>
          <w:tcPr>
            <w:tcW w:w="3397" w:type="dxa"/>
          </w:tcPr>
          <w:p w:rsidR="00A671CD" w:rsidRDefault="00A671CD"/>
        </w:tc>
        <w:tc>
          <w:tcPr>
            <w:tcW w:w="11766" w:type="dxa"/>
          </w:tcPr>
          <w:p w:rsidR="00A671CD" w:rsidRDefault="00A671CD"/>
        </w:tc>
      </w:tr>
      <w:tr w:rsidR="00A671CD" w:rsidTr="00A671CD">
        <w:tc>
          <w:tcPr>
            <w:tcW w:w="3397" w:type="dxa"/>
          </w:tcPr>
          <w:p w:rsidR="00A671CD" w:rsidRDefault="00A671CD"/>
        </w:tc>
        <w:tc>
          <w:tcPr>
            <w:tcW w:w="11766" w:type="dxa"/>
          </w:tcPr>
          <w:p w:rsidR="00A671CD" w:rsidRDefault="00A671CD"/>
        </w:tc>
      </w:tr>
    </w:tbl>
    <w:p w:rsidR="00A671CD" w:rsidRDefault="00A671CD"/>
    <w:p w:rsidR="00A671CD" w:rsidRDefault="00A671CD"/>
    <w:p w:rsidR="00B26645" w:rsidRDefault="00B26645"/>
    <w:sectPr w:rsidR="00B26645" w:rsidSect="00A671CD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1MzI3MTUBAWMTJR2l4NTi4sz8PJACw1oA9DU/USwAAAA="/>
  </w:docVars>
  <w:rsids>
    <w:rsidRoot w:val="002938A5"/>
    <w:rsid w:val="002938A5"/>
    <w:rsid w:val="00A671CD"/>
    <w:rsid w:val="00B26645"/>
    <w:rsid w:val="00D03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279F24"/>
  <w15:chartTrackingRefBased/>
  <w15:docId w15:val="{1C2BD3CF-AD1B-4534-89E2-6C5C89B05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671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929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28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37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8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3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41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2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0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0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0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3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91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79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52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5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7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7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2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8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3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6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230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99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0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0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1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5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0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20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98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6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6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09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6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8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8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8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9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7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4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4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6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1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9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7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0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7</Pages>
  <Words>691</Words>
  <Characters>3944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</cp:revision>
  <dcterms:created xsi:type="dcterms:W3CDTF">2019-06-21T03:52:00Z</dcterms:created>
  <dcterms:modified xsi:type="dcterms:W3CDTF">2019-06-21T06:15:00Z</dcterms:modified>
</cp:coreProperties>
</file>